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0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презентация-по-лабораторной-работе-8"/>
    <w:p>
      <w:pPr>
        <w:pStyle w:val="Heading1"/>
      </w:pPr>
      <w:r>
        <w:t xml:space="preserve">Презентация по лабораторной работе №8</w:t>
      </w:r>
    </w:p>
    <w:bookmarkStart w:id="24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работе с редактором vi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Создали каталог, в котором с помощью vi создали и заполнили новый файл, после дали этому файлу разрешение на выполнение</w:t>
      </w:r>
      <w:r>
        <w:t xml:space="preserve"> </w:t>
      </w:r>
      <w:r>
        <w:drawing>
          <wp:inline>
            <wp:extent cx="4051300" cy="13970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33.userapi.com/s/v1/if2/dpXnz7M2mkxmlKLB4677gjHUil6P8oAOn22QI9Tk0z4QvNGF7nbH0p6wWtpFbtfESiRlwh4YSJ0vTywA_3D-mxMg.jpg?size=319x11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35881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4.userapi.com/s/v1/if2/XQrNR7c3WhDkC1lxP41OlRpMeYN-nYazkJKSOtBy2NWLDHIoSqDRpFsuM8jomTl7cEFyjfFZuSJMUzDJvtec9T0M.jpg?size=454x3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022600" cy="1905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25.userapi.com/s/v1/if2/gCpg8dx3cCHZKV13Qh0JCxtU_mqknepZH7Xms5O6T_q8m1arX9iyvLiIe5W86VFAcfstTAS7LctfL5jN3ihsHVKe.jpg?size=238x1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С помощью команд редактора vi отредактировали наш файл</w:t>
      </w:r>
      <w:r>
        <w:t xml:space="preserve"> </w:t>
      </w:r>
      <w:r>
        <w:drawing>
          <wp:inline>
            <wp:extent cx="5334000" cy="392658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3.userapi.com/s/v1/if2/2RNNo3p31jK-O6dbsEgL1WHW_-BIHyTHvA2a47L6LEub3fYyV-z_3S-9fzngifij52uwsqXsPRSpA0MZ8GrzGgMu.jpg?size=451x33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знакомился с редактором vi и приобрел практические навыки работы с ним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3T12:28:36Z</dcterms:created>
  <dcterms:modified xsi:type="dcterms:W3CDTF">2022-05-13T12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